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lumber</w:t>
      </w:r>
      <w:r>
        <w:t xml:space="preserve"> </w:t>
      </w:r>
      <w:r>
        <w:t xml:space="preserve">in</w:t>
      </w:r>
      <w:r>
        <w:t xml:space="preserve"> </w:t>
      </w:r>
      <w:r>
        <w:t xml:space="preserve">Singapore</w:t>
      </w:r>
      <w:r>
        <w:t xml:space="preserve"> </w:t>
      </w:r>
      <w:r>
        <w:t xml:space="preserve">Singapore</w:t>
      </w:r>
    </w:p>
    <w:bookmarkStart w:id="20"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sincere interest in the Plumber position at your esteemed organization, as advertised in Singapore Singapore. With a solid background in plumbing services and a deep understanding of the unique demands of the local market, I am confident that my skills and dedication make me an ideal candidate for this role. As someone who has worked extensively within Singapore’s dynamic urban environment, I am well-versed in navigating the challenges and opportunities that come with providing reliable plumbing solutions to both residential and commercial clients.</w:t>
      </w:r>
    </w:p>
    <w:p>
      <w:pPr>
        <w:pStyle w:val="BodyText"/>
      </w:pPr>
      <w:r>
        <w:t xml:space="preserve">As a qualified Plumber based in Singapore Singapore, I have honed my expertise over the past [X years] through hands-on experience in installing, maintaining, and repairing plumbing systems across diverse settings. My work has spanned from high-rise apartments to industrial facilities, ensuring that every project meets the stringent safety and quality standards upheld by local authorities. In a city where space optimization and efficiency are paramount, I have developed a keen ability to deliver solutions that align with Singapore’s forward-thinking infrastructure goals.</w:t>
      </w:r>
    </w:p>
    <w:p>
      <w:pPr>
        <w:pStyle w:val="BodyText"/>
      </w:pPr>
      <w:r>
        <w:t xml:space="preserve">One of my core strengths is my adaptability to the evolving needs of Singapore’s construction and maintenance industry. The rapid development of smart cities and green buildings in Singapore has necessitated a shift toward sustainable plumbing practices, such as water recycling systems and energy-efficient fixtures. I have actively participated in training programs to stay updated on these innovations, ensuring that I can contribute to projects that align with the nation’s vision for environmental responsibility. For instance, my recent work on a residential complex in [specific area of Singapore] involved integrating low-flow showerheads and greywater recycling systems, which not only reduced water consumption but also enhanced client satisfaction.</w:t>
      </w:r>
    </w:p>
    <w:p>
      <w:pPr>
        <w:pStyle w:val="BodyText"/>
      </w:pPr>
      <w:r>
        <w:t xml:space="preserve">Moreover, my experience as a Plumber in Singapore Singapore has equipped me with strong problem-solving skills. Whether it’s diagnosing a complex pipe leak or troubleshooting a malfunctioning water heater, I approach each challenge with precision and professionalism. I understand that plumbing issues can disrupt daily life, and I prioritize prompt, transparent communication to ensure clients feel informed and supported throughout the process. This commitment to customer service has earned me repeat business and referrals from satisfied clients in areas such as [specific neighborhoods or projects].</w:t>
      </w:r>
    </w:p>
    <w:p>
      <w:pPr>
        <w:pStyle w:val="BodyText"/>
      </w:pPr>
      <w:r>
        <w:t xml:space="preserve">What sets me apart is my dedication to continuous learning and professional growth. I hold certifications in [list relevant certifications, e.g., "Singapore Green Labelling Scheme (SGLS)"] and regularly attend workshops hosted by industry bodies like the Singapore Plumbing Association. These experiences have not only broadened my technical knowledge but also reinforced the importance of adhering to Singapore’s building codes and safety regulations. For example, I am well-versed in the requirements of the Building and Construction Authority (BCA) for plumbing installations, ensuring that all work meets legal compliance while delivering exceptional value to clients.</w:t>
      </w:r>
    </w:p>
    <w:p>
      <w:pPr>
        <w:pStyle w:val="BodyText"/>
      </w:pPr>
      <w:r>
        <w:t xml:space="preserve">Working in Singapore Singapore has also taught me the importance of cultural sensitivity and teamwork. The nation’s multicultural environment demands clear communication and collaboration with clients from diverse backgrounds. My ability to interact effectively with both local and international stakeholders has been instrumental in fostering trust and achieving project success. Additionally, I have collaborated with architects, engineers, and contractors on large-scale projects, demonstrating my capacity to integrate seamlessly into multidisciplinary teams.</w:t>
      </w:r>
    </w:p>
    <w:p>
      <w:pPr>
        <w:pStyle w:val="BodyText"/>
      </w:pPr>
      <w:r>
        <w:t xml:space="preserve">I am particularly drawn to this opportunity because of your organization’s reputation for excellence in plumbing services within Singapore Singapore. Your commitment to innovation and client-centric solutions resonates with my own professional values. I am eager to contribute my technical expertise, attention to detail, and passion for quality work to support your team in delivering outstanding plumbing services that meet the needs of Singapore’s growing population.</w:t>
      </w:r>
    </w:p>
    <w:p>
      <w:pPr>
        <w:pStyle w:val="BodyText"/>
      </w:pPr>
      <w:r>
        <w:t xml:space="preserve">As a Plumber in Singapore Singapore, I understand that reliability and consistency are non-negotiable. My track record of completing projects on time, within budget, and to the highest standards speaks to my professionalism. I am also committed to upholding the integrity of your organization by maintaining a clean work ethic and adhering to all safety protocols. Whether it’s a minor repair or a major renovation, I approach every task with the same level of care and precision.</w:t>
      </w:r>
    </w:p>
    <w:p>
      <w:pPr>
        <w:pStyle w:val="BodyText"/>
      </w:pPr>
      <w:r>
        <w:t xml:space="preserve">In conclusion, I would be honored to bring my skills, experience, and dedication to your team in Singapore Singapore. My goal is to contribute to the continued success of your organization while delivering plumbing solutions that enhance the quality of life for residents and businesses alike. Thank you for considering my application. I look forward to the opportunity to discuss how I can add value to your company.</w:t>
      </w:r>
    </w:p>
    <w:p>
      <w:pPr>
        <w:pStyle w:val="BodyText"/>
      </w:pPr>
      <w:r>
        <w:t xml:space="preserve">Sincerely,</w:t>
      </w:r>
      <w:r>
        <w:br/>
      </w:r>
      <w:r>
        <w:t xml:space="preserve">[Your Full Name]</w:t>
      </w:r>
      <w:r>
        <w:br/>
      </w:r>
      <w:r>
        <w:t xml:space="preserve">[Your Contact Information: Phone Number, Email Address]</w:t>
      </w:r>
      <w:r>
        <w:br/>
      </w:r>
      <w:r>
        <w:t xml:space="preserve">[LinkedIn Profile or Portfolio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lumber in Singapore Singapore</dc:title>
  <dc:creator/>
  <cp:keywords/>
  <dcterms:created xsi:type="dcterms:W3CDTF">2026-06-02T18:01:30Z</dcterms:created>
  <dcterms:modified xsi:type="dcterms:W3CDTF">2026-06-02T18:01:30Z</dcterms:modified>
</cp:coreProperties>
</file>

<file path=docProps/custom.xml><?xml version="1.0" encoding="utf-8"?>
<Properties xmlns="http://schemas.openxmlformats.org/officeDocument/2006/custom-properties" xmlns:vt="http://schemas.openxmlformats.org/officeDocument/2006/docPropsVTypes"/>
</file>